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459CD" w14:textId="0493C512" w:rsidR="006F6F5B" w:rsidRPr="00E77734" w:rsidRDefault="00FF5CF3" w:rsidP="006F6F5B">
      <w:pPr>
        <w:adjustRightInd w:val="0"/>
        <w:snapToGrid w:val="0"/>
        <w:jc w:val="center"/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</w:pPr>
      <w:r w:rsidRPr="008436E8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7A7732" wp14:editId="143B7110">
                <wp:simplePos x="0" y="0"/>
                <wp:positionH relativeFrom="margin">
                  <wp:align>right</wp:align>
                </wp:positionH>
                <wp:positionV relativeFrom="paragraph">
                  <wp:posOffset>-212090</wp:posOffset>
                </wp:positionV>
                <wp:extent cx="933450" cy="323850"/>
                <wp:effectExtent l="0" t="0" r="1905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16450" w14:textId="77777777" w:rsidR="00FF5CF3" w:rsidRPr="00D70D01" w:rsidRDefault="00FF5CF3" w:rsidP="00D70D0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70D01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A7732" id="矩形 5" o:spid="_x0000_s1026" style="position:absolute;left:0;text-align:left;margin-left:22.3pt;margin-top:-16.7pt;width:73.5pt;height:2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" fillcolor="white [3212]" strokecolor="black [3213]" strokeweight="1.5pt">
                <v:textbox>
                  <w:txbxContent>
                    <w:p w14:paraId="67316450" w14:textId="77777777" w:rsidR="00FF5CF3" w:rsidRPr="00D70D01" w:rsidRDefault="00FF5CF3" w:rsidP="00D70D01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70D01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一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75E79" w:rsidRPr="00875E79">
        <w:rPr>
          <w:rFonts w:hint="eastAsia"/>
        </w:rPr>
        <w:t xml:space="preserve"> </w:t>
      </w:r>
      <w:bookmarkStart w:id="0" w:name="_Hlk122620916"/>
      <w:r w:rsidR="0042497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2026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</w:t>
      </w:r>
      <w:proofErr w:type="spellStart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ATLife</w:t>
      </w:r>
      <w:proofErr w:type="spellEnd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</w:t>
      </w:r>
      <w:r w:rsidR="00F05615" w:rsidRPr="00F05615">
        <w:rPr>
          <w:rFonts w:ascii="Microsoft JhengHei UI" w:eastAsia="Microsoft JhengHei UI" w:hAnsi="Microsoft JhengHei UI" w:cs="Times New Roman" w:hint="eastAsia"/>
          <w:b/>
          <w:bCs/>
          <w:sz w:val="36"/>
          <w:szCs w:val="36"/>
        </w:rPr>
        <w:t>臺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灣租賃輔具精品獎</w:t>
      </w:r>
      <w:bookmarkEnd w:id="0"/>
      <w:r w:rsidR="006F6F5B" w:rsidRPr="00E77734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 xml:space="preserve"> </w:t>
      </w:r>
    </w:p>
    <w:p w14:paraId="43760D4D" w14:textId="77777777" w:rsidR="00FF5CF3" w:rsidRPr="008436E8" w:rsidRDefault="00FF5CF3" w:rsidP="008436E8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 w:rsidRPr="008436E8">
        <w:rPr>
          <w:rFonts w:ascii="微軟正黑體" w:eastAsia="微軟正黑體" w:hAnsi="微軟正黑體" w:hint="eastAsia"/>
          <w:b/>
          <w:sz w:val="32"/>
        </w:rPr>
        <w:t>《報名表暨聲明書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573"/>
        <w:gridCol w:w="7045"/>
      </w:tblGrid>
      <w:tr w:rsidR="00D70D01" w:rsidRPr="00FF5CF3" w14:paraId="5CCA7F7F" w14:textId="77777777" w:rsidTr="00F05615">
        <w:trPr>
          <w:trHeight w:val="538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E91851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報名公司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B0F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EAC0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(全名)</w:t>
            </w:r>
          </w:p>
        </w:tc>
      </w:tr>
      <w:tr w:rsidR="00D70D01" w:rsidRPr="00FF5CF3" w14:paraId="47473315" w14:textId="77777777" w:rsidTr="00A41CDE">
        <w:trPr>
          <w:trHeight w:val="418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A0A5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32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CF4A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(全名)</w:t>
            </w:r>
          </w:p>
        </w:tc>
      </w:tr>
      <w:tr w:rsidR="00D70D01" w:rsidRPr="00FF5CF3" w14:paraId="6B345E60" w14:textId="77777777" w:rsidTr="00A41CDE">
        <w:trPr>
          <w:trHeight w:val="412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875F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F9B6" w14:textId="2EBE38C9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登記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地址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AFC9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0AE7C25F" w14:textId="77777777" w:rsidTr="00F05615">
        <w:trPr>
          <w:trHeight w:val="346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5771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活動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聯絡人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B50C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姓名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BB0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37A8C944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86B6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7E20" w14:textId="35610471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連絡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電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6984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1AB60A9C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E0726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27A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Email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0C42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2C77B16C" w14:textId="77777777" w:rsidTr="00F05615">
        <w:trPr>
          <w:trHeight w:val="532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1B2DA" w14:textId="68AB5A34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FF5CF3"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產品</w:t>
            </w:r>
            <w:r w:rsidR="00F05615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272B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6B86" w14:textId="3050749D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(全名</w:t>
            </w:r>
            <w:r w:rsidR="00543ECC"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並與附件二參選輔具名稱相同</w:t>
            </w:r>
            <w:r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D70D01" w:rsidRPr="00FF5CF3" w14:paraId="57581FE8" w14:textId="77777777" w:rsidTr="00F05615">
        <w:trPr>
          <w:trHeight w:val="538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497D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FE4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AB2A" w14:textId="1E70BE11" w:rsidR="00FF5CF3" w:rsidRPr="00FF5CF3" w:rsidRDefault="00543ECC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543ECC">
              <w:rPr>
                <w:rFonts w:ascii="微軟正黑體" w:eastAsia="微軟正黑體" w:hAnsi="微軟正黑體" w:cs="Times New Roman" w:hint="eastAsia"/>
                <w:color w:val="000000"/>
                <w:sz w:val="18"/>
              </w:rPr>
              <w:t>(全名並與附件二參選輔具名稱相同)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E12A29" w:rsidRPr="00FF5CF3" w14:paraId="13B9C64E" w14:textId="77777777" w:rsidTr="00F05615">
        <w:trPr>
          <w:trHeight w:val="346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E337" w14:textId="584D6405" w:rsidR="00E12A29" w:rsidRPr="00FF5CF3" w:rsidRDefault="00E12A29" w:rsidP="00E12A29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(輔具)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4F30" w14:textId="5698B4B2" w:rsidR="00B07F31" w:rsidRPr="00B07F31" w:rsidRDefault="00B07F31" w:rsidP="00B07F31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</w:pPr>
            <w:r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1.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運動</w:t>
            </w:r>
            <w:proofErr w:type="gramStart"/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樂活類</w:t>
            </w:r>
            <w:proofErr w:type="gramEnd"/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 xml:space="preserve"> </w:t>
            </w:r>
            <w:r w:rsidR="006F6246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 xml:space="preserve"> </w:t>
            </w:r>
            <w:r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2.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資訊系統整合服務類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 xml:space="preserve">  </w:t>
            </w:r>
            <w:r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3.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移動類</w:t>
            </w:r>
            <w:r w:rsidR="006F6246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 xml:space="preserve">  </w:t>
            </w:r>
            <w:r w:rsidR="006F6246"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="006F6246"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4.</w:t>
            </w:r>
            <w:r w:rsidR="006F6246"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移位類</w:t>
            </w:r>
          </w:p>
          <w:p w14:paraId="5135B050" w14:textId="575442EF" w:rsidR="00E12A29" w:rsidRPr="00B07F31" w:rsidRDefault="00B07F31" w:rsidP="006F6246">
            <w:pPr>
              <w:adjustRightInd w:val="0"/>
              <w:snapToGrid w:val="0"/>
              <w:spacing w:line="340" w:lineRule="atLeast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</w:pPr>
            <w:r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5.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排泄沐浴類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 xml:space="preserve">  </w:t>
            </w:r>
            <w:r w:rsidRPr="00B07F31">
              <w:rPr>
                <w:rFonts w:ascii="Segoe UI Symbol" w:eastAsia="微軟正黑體" w:hAnsi="Segoe UI Symbol" w:cs="Segoe UI Symbol"/>
                <w:b/>
                <w:bCs/>
                <w:color w:val="000000"/>
                <w:szCs w:val="24"/>
              </w:rPr>
              <w:t>☐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6.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安全看視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/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生理量測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/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電動床</w:t>
            </w:r>
            <w:r w:rsidRPr="00B07F31">
              <w:rPr>
                <w:rFonts w:ascii="微軟正黑體" w:eastAsia="微軟正黑體" w:hAnsi="微軟正黑體" w:cs="Times New Roman"/>
                <w:b/>
                <w:bCs/>
                <w:color w:val="000000"/>
                <w:szCs w:val="24"/>
              </w:rPr>
              <w:t>/</w:t>
            </w:r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減壓床</w:t>
            </w:r>
            <w:proofErr w:type="gramStart"/>
            <w:r w:rsidRPr="00B07F31">
              <w:rPr>
                <w:rFonts w:ascii="微軟正黑體" w:eastAsia="微軟正黑體" w:hAnsi="微軟正黑體" w:cs="Times New Roman" w:hint="eastAsia"/>
                <w:b/>
                <w:bCs/>
                <w:color w:val="000000"/>
                <w:szCs w:val="24"/>
              </w:rPr>
              <w:t>座墊</w:t>
            </w:r>
            <w:proofErr w:type="gramEnd"/>
          </w:p>
        </w:tc>
      </w:tr>
      <w:tr w:rsidR="00FF5CF3" w:rsidRPr="00FF5CF3" w14:paraId="192511ED" w14:textId="77777777" w:rsidTr="003200EB">
        <w:trPr>
          <w:trHeight w:val="659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5EA0" w14:textId="66D92230" w:rsidR="00FF5CF3" w:rsidRPr="00FF5CF3" w:rsidRDefault="00FF5CF3" w:rsidP="00875E7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本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公司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已詳閱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「</w:t>
            </w:r>
            <w:r w:rsidR="00424975">
              <w:rPr>
                <w:rFonts w:ascii="微軟正黑體" w:eastAsia="微軟正黑體" w:hAnsi="微軟正黑體" w:cs="Times New Roman" w:hint="eastAsia"/>
                <w:b/>
                <w:szCs w:val="24"/>
              </w:rPr>
              <w:t>2026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 xml:space="preserve"> </w:t>
            </w:r>
            <w:proofErr w:type="spellStart"/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ATLife</w:t>
            </w:r>
            <w:proofErr w:type="spellEnd"/>
            <w:r w:rsidR="00D95DDE">
              <w:rPr>
                <w:rFonts w:ascii="微軟正黑體" w:eastAsia="微軟正黑體" w:hAnsi="微軟正黑體" w:cs="Times New Roman" w:hint="eastAsia"/>
                <w:b/>
                <w:szCs w:val="24"/>
              </w:rPr>
              <w:t>臺灣租賃輔具精品獎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」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《</w:t>
            </w:r>
            <w:r w:rsidR="00F05615" w:rsidRPr="008436E8">
              <w:rPr>
                <w:rFonts w:ascii="微軟正黑體" w:eastAsia="微軟正黑體" w:hAnsi="微軟正黑體" w:cs="Times New Roman" w:hint="eastAsia"/>
                <w:b/>
                <w:szCs w:val="24"/>
              </w:rPr>
              <w:t>活動辦法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》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，並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確認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報名表填寫資料內容</w:t>
            </w: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無誤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且同意主辦單位運用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產</w:t>
            </w:r>
            <w:r w:rsidR="00D16B83">
              <w:rPr>
                <w:rFonts w:ascii="微軟正黑體" w:eastAsia="微軟正黑體" w:hAnsi="微軟正黑體" w:cs="Times New Roman"/>
                <w:szCs w:val="24"/>
              </w:rPr>
              <w:t>品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照片及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實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品等相關資料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作為展覽、宣傳、攝影等活動用途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。</w:t>
            </w:r>
          </w:p>
          <w:p w14:paraId="71AFF41E" w14:textId="78FB4E14" w:rsidR="00FF5CF3" w:rsidRDefault="00FF5CF3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color w:val="000000"/>
                <w:kern w:val="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參選產品</w:t>
            </w:r>
            <w:r w:rsidR="00BC706A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需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確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認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無違反著作權及智慧財產權之情事。</w:t>
            </w:r>
          </w:p>
          <w:p w14:paraId="58AD3348" w14:textId="06333A97" w:rsidR="00986EBB" w:rsidRPr="00FF5CF3" w:rsidRDefault="00986EBB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※</w:t>
            </w:r>
            <w:r>
              <w:rPr>
                <w:rFonts w:ascii="微軟正黑體" w:eastAsia="微軟正黑體" w:hAnsi="微軟正黑體" w:cs="Times New Roman" w:hint="eastAsia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若違反上述情事，</w:t>
            </w:r>
            <w:proofErr w:type="gramStart"/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我司將</w:t>
            </w:r>
            <w:proofErr w:type="gramEnd"/>
            <w:r w:rsidRPr="00986EBB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自負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全責，並自動放棄參選資格。</w:t>
            </w:r>
          </w:p>
          <w:p w14:paraId="0635147E" w14:textId="77777777" w:rsidR="00FF5CF3" w:rsidRPr="00FF5CF3" w:rsidRDefault="00FF5CF3" w:rsidP="00E04027">
            <w:pPr>
              <w:widowControl/>
              <w:adjustRightInd w:val="0"/>
              <w:snapToGrid w:val="0"/>
              <w:spacing w:beforeLines="20" w:before="72" w:afterLines="20" w:after="72" w:line="360" w:lineRule="exact"/>
              <w:rPr>
                <w:rFonts w:ascii="微軟正黑體" w:eastAsia="微軟正黑體" w:hAnsi="微軟正黑體" w:cs="Times New Roman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szCs w:val="24"/>
              </w:rPr>
              <w:t xml:space="preserve">此致 </w:t>
            </w:r>
          </w:p>
          <w:p w14:paraId="2DA36B05" w14:textId="77777777" w:rsidR="008A0376" w:rsidRPr="008A0376" w:rsidRDefault="008A0376" w:rsidP="008A0376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8A0376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國立陽明交通大學ICF暨輔助科技研究中心(RICFAT)</w:t>
            </w:r>
          </w:p>
          <w:p w14:paraId="1BF02392" w14:textId="41D9D724" w:rsidR="00D70D01" w:rsidRDefault="00FF5CF3" w:rsidP="00F05615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立同意書人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：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          </w:t>
            </w:r>
          </w:p>
          <w:p w14:paraId="66915FF8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6D399F" wp14:editId="44485530">
                      <wp:simplePos x="0" y="0"/>
                      <wp:positionH relativeFrom="column">
                        <wp:posOffset>1696085</wp:posOffset>
                      </wp:positionH>
                      <wp:positionV relativeFrom="paragraph">
                        <wp:posOffset>60325</wp:posOffset>
                      </wp:positionV>
                      <wp:extent cx="1079500" cy="1079500"/>
                      <wp:effectExtent l="0" t="0" r="25400" b="2540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5FD4C0E" id="矩形 1" o:spid="_x0000_s1026" style="position:absolute;margin-left:133.55pt;margin-top:4.75pt;width:85pt;height: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721B9551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273C37AB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F8F6C5" wp14:editId="5B1F9F5C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42875</wp:posOffset>
                      </wp:positionV>
                      <wp:extent cx="539750" cy="539750"/>
                      <wp:effectExtent l="0" t="0" r="12700" b="1270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97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3C2EB1E" id="矩形 2" o:spid="_x0000_s1026" style="position:absolute;margin-left:269.7pt;margin-top:11.25pt;width:42.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4C305CAF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6607CF0" w14:textId="77777777" w:rsidR="00D70D01" w:rsidRDefault="00D70D01" w:rsidP="00D70D01">
            <w:pPr>
              <w:tabs>
                <w:tab w:val="left" w:pos="4626"/>
              </w:tabs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         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</w:t>
            </w:r>
            <w:proofErr w:type="gramStart"/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大章</w:t>
            </w:r>
            <w:proofErr w:type="gramEnd"/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)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小章)</w:t>
            </w:r>
          </w:p>
          <w:p w14:paraId="6EA5FB72" w14:textId="77777777" w:rsidR="00D70D01" w:rsidRPr="00360F04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0AC32C8" w14:textId="77777777" w:rsidR="00FF5CF3" w:rsidRPr="00FF5CF3" w:rsidRDefault="00FF5CF3" w:rsidP="008436E8">
            <w:pPr>
              <w:adjustRightInd w:val="0"/>
              <w:snapToGrid w:val="0"/>
              <w:spacing w:line="380" w:lineRule="exact"/>
              <w:jc w:val="center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8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中華民國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D70D0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年      月      日</w:t>
            </w:r>
          </w:p>
        </w:tc>
      </w:tr>
    </w:tbl>
    <w:p w14:paraId="375DF563" w14:textId="5A8A1924" w:rsidR="00887D8B" w:rsidRPr="00887D8B" w:rsidRDefault="00746F2A" w:rsidP="00887D8B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</w:pPr>
      <w:proofErr w:type="gramStart"/>
      <w:r w:rsidRPr="00E04027">
        <w:rPr>
          <w:rFonts w:ascii="微軟正黑體" w:eastAsia="微軟正黑體" w:hAnsi="微軟正黑體" w:hint="eastAsia"/>
          <w:sz w:val="22"/>
        </w:rPr>
        <w:t>註</w:t>
      </w:r>
      <w:proofErr w:type="gramEnd"/>
      <w:r w:rsidRPr="00E04027">
        <w:rPr>
          <w:rFonts w:ascii="微軟正黑體" w:eastAsia="微軟正黑體" w:hAnsi="微軟正黑體" w:hint="eastAsia"/>
          <w:sz w:val="22"/>
        </w:rPr>
        <w:t>1.</w:t>
      </w: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bookmarkStart w:id="1" w:name="_Hlk160057979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須為【</w:t>
      </w:r>
      <w:proofErr w:type="spellStart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ATLife</w:t>
      </w:r>
      <w:proofErr w:type="spellEnd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424975">
        <w:rPr>
          <w:rFonts w:ascii="微軟正黑體" w:eastAsia="微軟正黑體" w:hAnsi="微軟正黑體" w:cs="Times New Roman" w:hint="eastAsia"/>
          <w:color w:val="000000"/>
          <w:sz w:val="22"/>
        </w:rPr>
        <w:t>2026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臺灣輔具暨長期照護大展】之參展廠商(</w:t>
      </w:r>
      <w:r w:rsidR="00E0402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參展報名至</w:t>
      </w:r>
      <w:r w:rsidR="00424975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2026</w:t>
      </w:r>
      <w:r w:rsidR="00AA7604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年</w:t>
      </w:r>
      <w:r w:rsidR="00D95DDE" w:rsidRPr="009E1D5F">
        <w:rPr>
          <w:rFonts w:ascii="微軟正黑體" w:eastAsia="微軟正黑體" w:hAnsi="微軟正黑體" w:cs="Times New Roman"/>
          <w:b/>
          <w:bCs/>
          <w:sz w:val="22"/>
          <w:u w:val="single"/>
        </w:rPr>
        <w:t>1</w:t>
      </w:r>
      <w:r w:rsidR="00AA7604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月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30</w:t>
      </w:r>
      <w:r w:rsidR="00AA7604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日</w:t>
      </w:r>
      <w:r w:rsidR="009969E7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 xml:space="preserve"> 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(</w:t>
      </w:r>
      <w:r w:rsidR="009969E7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五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)</w:t>
      </w:r>
      <w:r w:rsidR="00E0402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截止</w:t>
      </w:r>
      <w:r w:rsidR="00E04027" w:rsidRPr="00D95DDE">
        <w:rPr>
          <w:rFonts w:ascii="微軟正黑體" w:eastAsia="微軟正黑體" w:hAnsi="微軟正黑體" w:cs="Times New Roman" w:hint="eastAsia"/>
          <w:sz w:val="22"/>
        </w:rPr>
        <w:t>)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並以「公司團體」名義申請。精品獎報名期限：即日起至</w:t>
      </w:r>
      <w:r w:rsidR="00424975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6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3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2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四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r w:rsidR="009969E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: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00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止；繳費期限：即日起至</w:t>
      </w:r>
      <w:r w:rsidR="00424975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6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3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3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9E1D5F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五</w:t>
      </w:r>
      <w:r w:rsidR="00E04027" w:rsidRPr="009E1D5F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bookmarkEnd w:id="1"/>
      <w:r w:rsidR="00887D8B" w:rsidRPr="00887D8B">
        <w:rPr>
          <w:rFonts w:ascii="微軟正黑體" w:eastAsia="微軟正黑體" w:hAnsi="微軟正黑體" w:cs="Times New Roman" w:hint="eastAsia"/>
          <w:sz w:val="22"/>
        </w:rPr>
        <w:t>。</w:t>
      </w:r>
    </w:p>
    <w:p w14:paraId="25663B48" w14:textId="354F7BBC" w:rsidR="00D16B83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proofErr w:type="gramStart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註</w:t>
      </w:r>
      <w:proofErr w:type="gramEnd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2. </w:t>
      </w:r>
      <w:bookmarkStart w:id="2" w:name="_Hlk57843323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繳件方式：於報名期限內，請將報名資料</w:t>
      </w:r>
      <w:r w:rsidR="00986EBB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1)【附件一、二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(2)【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產品圖片】</w:t>
      </w:r>
      <w:bookmarkStart w:id="3" w:name="_Hlk124428513"/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7104C2" w:rsidRPr="00E04027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  <w:bookmarkEnd w:id="3"/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3)【相關佐證資料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微軟正黑體" w:eastAsia="微軟正黑體" w:hAnsi="微軟正黑體" w:cs="Times New Roman" w:hint="eastAsia"/>
          <w:color w:val="000000"/>
          <w:sz w:val="22"/>
        </w:rPr>
        <w:t>。</w:t>
      </w:r>
    </w:p>
    <w:p w14:paraId="675E65F6" w14:textId="4BEF5AE7" w:rsidR="004A3E89" w:rsidRPr="00E04027" w:rsidRDefault="00EB7156" w:rsidP="00E04027">
      <w:pPr>
        <w:tabs>
          <w:tab w:val="left" w:pos="567"/>
        </w:tabs>
        <w:adjustRightInd w:val="0"/>
        <w:snapToGrid w:val="0"/>
        <w:spacing w:line="320" w:lineRule="exact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/>
          <w:color w:val="000000"/>
          <w:sz w:val="22"/>
        </w:rPr>
        <w:t>E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bookmarkStart w:id="4" w:name="_Hlk124428529"/>
      <w:r w:rsidR="00BC706A" w:rsidRPr="00E04027">
        <w:rPr>
          <w:rFonts w:hint="eastAsia"/>
          <w:sz w:val="22"/>
        </w:rPr>
        <w:t>atlife.</w:t>
      </w:r>
      <w:r w:rsidR="001C4A61" w:rsidRPr="00E04027">
        <w:rPr>
          <w:sz w:val="22"/>
        </w:rPr>
        <w:t>award</w:t>
      </w:r>
      <w:bookmarkEnd w:id="4"/>
      <w:r w:rsidR="00BC706A" w:rsidRPr="00E04027">
        <w:rPr>
          <w:rFonts w:hint="eastAsia"/>
          <w:sz w:val="22"/>
        </w:rPr>
        <w:t>@gmail.com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 w:rsidR="0077040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="00D70D01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04027">
        <w:rPr>
          <w:rFonts w:ascii="微軟正黑體" w:eastAsia="微軟正黑體" w:hAnsi="微軟正黑體" w:hint="eastAsia"/>
          <w:b/>
          <w:sz w:val="22"/>
        </w:rPr>
        <w:t>【</w:t>
      </w:r>
      <w:r w:rsidR="00424975">
        <w:rPr>
          <w:rFonts w:ascii="微軟正黑體" w:eastAsia="微軟正黑體" w:hAnsi="微軟正黑體" w:hint="eastAsia"/>
          <w:b/>
          <w:sz w:val="22"/>
        </w:rPr>
        <w:t>2026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 xml:space="preserve"> </w:t>
      </w:r>
      <w:proofErr w:type="spellStart"/>
      <w:r w:rsidR="00BC706A" w:rsidRPr="00E04027">
        <w:rPr>
          <w:rFonts w:ascii="微軟正黑體" w:eastAsia="微軟正黑體" w:hAnsi="微軟正黑體" w:hint="eastAsia"/>
          <w:b/>
          <w:sz w:val="22"/>
        </w:rPr>
        <w:t>ATLife</w:t>
      </w:r>
      <w:proofErr w:type="spellEnd"/>
      <w:r w:rsidR="00D95DDE">
        <w:rPr>
          <w:rFonts w:ascii="微軟正黑體" w:eastAsia="微軟正黑體" w:hAnsi="微軟正黑體" w:hint="eastAsia"/>
          <w:b/>
          <w:sz w:val="22"/>
        </w:rPr>
        <w:t>臺灣租賃輔具精品獎</w:t>
      </w:r>
      <w:r w:rsidRPr="00E04027">
        <w:rPr>
          <w:rFonts w:ascii="微軟正黑體" w:eastAsia="微軟正黑體" w:hAnsi="微軟正黑體" w:hint="eastAsia"/>
          <w:b/>
          <w:sz w:val="22"/>
        </w:rPr>
        <w:t>】</w:t>
      </w:r>
      <w:r w:rsidR="006F65CF" w:rsidRPr="00E04027">
        <w:rPr>
          <w:rFonts w:ascii="微軟正黑體" w:eastAsia="微軟正黑體" w:hAnsi="微軟正黑體" w:hint="eastAsia"/>
          <w:b/>
          <w:sz w:val="22"/>
        </w:rPr>
        <w:t>_</w:t>
      </w:r>
      <w:r w:rsidRPr="00E04027">
        <w:rPr>
          <w:rFonts w:ascii="微軟正黑體" w:eastAsia="微軟正黑體" w:hAnsi="微軟正黑體"/>
          <w:b/>
          <w:sz w:val="22"/>
        </w:rPr>
        <w:t>(</w:t>
      </w:r>
      <w:r w:rsidRPr="00E04027">
        <w:rPr>
          <w:rFonts w:ascii="微軟正黑體" w:eastAsia="微軟正黑體" w:hAnsi="微軟正黑體" w:hint="eastAsia"/>
          <w:b/>
          <w:sz w:val="22"/>
        </w:rPr>
        <w:t>廠商名)</w:t>
      </w:r>
      <w:r w:rsidRPr="00E04027">
        <w:rPr>
          <w:rFonts w:ascii="微軟正黑體" w:eastAsia="微軟正黑體" w:hAnsi="微軟正黑體" w:hint="eastAsia"/>
          <w:bCs/>
          <w:sz w:val="22"/>
        </w:rPr>
        <w:t>。</w:t>
      </w:r>
      <w:bookmarkEnd w:id="2"/>
    </w:p>
    <w:sectPr w:rsidR="004A3E89" w:rsidRPr="00E04027" w:rsidSect="00D82AAE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417E5" w14:textId="77777777" w:rsidR="00A00E2F" w:rsidRDefault="00A00E2F" w:rsidP="0077040A">
      <w:r>
        <w:separator/>
      </w:r>
    </w:p>
  </w:endnote>
  <w:endnote w:type="continuationSeparator" w:id="0">
    <w:p w14:paraId="1FF50882" w14:textId="77777777" w:rsidR="00A00E2F" w:rsidRDefault="00A00E2F" w:rsidP="00770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0B2E5" w14:textId="77777777" w:rsidR="00A00E2F" w:rsidRDefault="00A00E2F" w:rsidP="0077040A">
      <w:r>
        <w:separator/>
      </w:r>
    </w:p>
  </w:footnote>
  <w:footnote w:type="continuationSeparator" w:id="0">
    <w:p w14:paraId="7EF6996B" w14:textId="77777777" w:rsidR="00A00E2F" w:rsidRDefault="00A00E2F" w:rsidP="007704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M2MDc3NQGyTZV0lIJTi4sz8/NACgxrAYskHyYsAAAA"/>
  </w:docVars>
  <w:rsids>
    <w:rsidRoot w:val="00FF5CF3"/>
    <w:rsid w:val="00026763"/>
    <w:rsid w:val="00045125"/>
    <w:rsid w:val="00052A81"/>
    <w:rsid w:val="00057266"/>
    <w:rsid w:val="000778EF"/>
    <w:rsid w:val="000E0541"/>
    <w:rsid w:val="000E6437"/>
    <w:rsid w:val="001063B5"/>
    <w:rsid w:val="00121348"/>
    <w:rsid w:val="00131F2A"/>
    <w:rsid w:val="001470EF"/>
    <w:rsid w:val="00153117"/>
    <w:rsid w:val="001C4A61"/>
    <w:rsid w:val="00234CA0"/>
    <w:rsid w:val="0026015B"/>
    <w:rsid w:val="002B74B6"/>
    <w:rsid w:val="002C39F9"/>
    <w:rsid w:val="003200EB"/>
    <w:rsid w:val="00330996"/>
    <w:rsid w:val="00360F04"/>
    <w:rsid w:val="00396C76"/>
    <w:rsid w:val="003A7BED"/>
    <w:rsid w:val="003C7E95"/>
    <w:rsid w:val="00405DD6"/>
    <w:rsid w:val="00424975"/>
    <w:rsid w:val="00425A9D"/>
    <w:rsid w:val="0043217F"/>
    <w:rsid w:val="004427CD"/>
    <w:rsid w:val="0045160F"/>
    <w:rsid w:val="0047349E"/>
    <w:rsid w:val="004A3E89"/>
    <w:rsid w:val="004D68CB"/>
    <w:rsid w:val="004F29EC"/>
    <w:rsid w:val="004F769E"/>
    <w:rsid w:val="00543ECC"/>
    <w:rsid w:val="00550600"/>
    <w:rsid w:val="00562B9C"/>
    <w:rsid w:val="00570037"/>
    <w:rsid w:val="005A1155"/>
    <w:rsid w:val="005C6690"/>
    <w:rsid w:val="005F6CE6"/>
    <w:rsid w:val="00616ACC"/>
    <w:rsid w:val="00627996"/>
    <w:rsid w:val="00677167"/>
    <w:rsid w:val="006F6246"/>
    <w:rsid w:val="006F65CF"/>
    <w:rsid w:val="006F6F5B"/>
    <w:rsid w:val="007104C2"/>
    <w:rsid w:val="0071338B"/>
    <w:rsid w:val="00735ACC"/>
    <w:rsid w:val="00746F2A"/>
    <w:rsid w:val="0076148C"/>
    <w:rsid w:val="0077040A"/>
    <w:rsid w:val="0079709B"/>
    <w:rsid w:val="007C2AC2"/>
    <w:rsid w:val="007E21CA"/>
    <w:rsid w:val="00801234"/>
    <w:rsid w:val="0083286C"/>
    <w:rsid w:val="008436E8"/>
    <w:rsid w:val="00847B27"/>
    <w:rsid w:val="0087391B"/>
    <w:rsid w:val="00875E79"/>
    <w:rsid w:val="00887D8B"/>
    <w:rsid w:val="008A0376"/>
    <w:rsid w:val="008A2D4E"/>
    <w:rsid w:val="008A4748"/>
    <w:rsid w:val="008B4067"/>
    <w:rsid w:val="009400E4"/>
    <w:rsid w:val="00954BE7"/>
    <w:rsid w:val="00961F85"/>
    <w:rsid w:val="00962600"/>
    <w:rsid w:val="00972318"/>
    <w:rsid w:val="00984779"/>
    <w:rsid w:val="00986EBB"/>
    <w:rsid w:val="009969E7"/>
    <w:rsid w:val="009C4FD3"/>
    <w:rsid w:val="009D5BE0"/>
    <w:rsid w:val="009E1D5F"/>
    <w:rsid w:val="00A00E2F"/>
    <w:rsid w:val="00A04899"/>
    <w:rsid w:val="00A4135B"/>
    <w:rsid w:val="00A41CDE"/>
    <w:rsid w:val="00AA0B01"/>
    <w:rsid w:val="00AA7604"/>
    <w:rsid w:val="00AD4DD8"/>
    <w:rsid w:val="00AD5013"/>
    <w:rsid w:val="00B07F31"/>
    <w:rsid w:val="00B338E2"/>
    <w:rsid w:val="00B36DAE"/>
    <w:rsid w:val="00B8016C"/>
    <w:rsid w:val="00BC6E00"/>
    <w:rsid w:val="00BC706A"/>
    <w:rsid w:val="00BD4A3F"/>
    <w:rsid w:val="00BF278A"/>
    <w:rsid w:val="00C013ED"/>
    <w:rsid w:val="00C06BEB"/>
    <w:rsid w:val="00C07F36"/>
    <w:rsid w:val="00C7562A"/>
    <w:rsid w:val="00C8033F"/>
    <w:rsid w:val="00CC0A06"/>
    <w:rsid w:val="00CC602D"/>
    <w:rsid w:val="00CE0716"/>
    <w:rsid w:val="00D16B83"/>
    <w:rsid w:val="00D24632"/>
    <w:rsid w:val="00D46C8A"/>
    <w:rsid w:val="00D70D01"/>
    <w:rsid w:val="00D72913"/>
    <w:rsid w:val="00D81655"/>
    <w:rsid w:val="00D82AAE"/>
    <w:rsid w:val="00D95DDE"/>
    <w:rsid w:val="00DA561A"/>
    <w:rsid w:val="00DB5F0F"/>
    <w:rsid w:val="00DC45B6"/>
    <w:rsid w:val="00DF0B47"/>
    <w:rsid w:val="00E04027"/>
    <w:rsid w:val="00E12A29"/>
    <w:rsid w:val="00E16866"/>
    <w:rsid w:val="00E54E65"/>
    <w:rsid w:val="00E64941"/>
    <w:rsid w:val="00E77734"/>
    <w:rsid w:val="00EA2D21"/>
    <w:rsid w:val="00EB7156"/>
    <w:rsid w:val="00ED6D53"/>
    <w:rsid w:val="00F03619"/>
    <w:rsid w:val="00F05615"/>
    <w:rsid w:val="00F06222"/>
    <w:rsid w:val="00F55213"/>
    <w:rsid w:val="00F57CF9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AC0AC"/>
  <w15:chartTrackingRefBased/>
  <w15:docId w15:val="{B586A649-5109-4B23-BB23-83CDA9B7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5CF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FF5CF3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8739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91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7040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7040A"/>
    <w:rPr>
      <w:sz w:val="20"/>
      <w:szCs w:val="20"/>
    </w:rPr>
  </w:style>
  <w:style w:type="character" w:styleId="aa">
    <w:name w:val="FollowedHyperlink"/>
    <w:basedOn w:val="a0"/>
    <w:uiPriority w:val="99"/>
    <w:semiHidden/>
    <w:unhideWhenUsed/>
    <w:rsid w:val="009D5B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5</cp:revision>
  <cp:lastPrinted>2025-05-21T01:43:00Z</cp:lastPrinted>
  <dcterms:created xsi:type="dcterms:W3CDTF">2025-06-17T09:23:00Z</dcterms:created>
  <dcterms:modified xsi:type="dcterms:W3CDTF">2025-06-17T09:29:00Z</dcterms:modified>
</cp:coreProperties>
</file>